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7B4B" w:rsidRDefault="00D67B4B" w:rsidP="00D67B4B">
      <w:pPr>
        <w:pStyle w:val="FirstParagraph"/>
      </w:pPr>
      <w:r>
        <w:t>5.  December 25, 1709.</w:t>
      </w:r>
      <w:r>
        <w:rPr>
          <w:rStyle w:val="FootnoteReference"/>
        </w:rPr>
        <w:footnoteReference w:id="1"/>
      </w:r>
      <w:r>
        <w:t> 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:unnamed Reformed correspond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ig den 25 xbr 1709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g Geeerde Heer &amp; Waarde Vriend.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ck heb mijn soo veel mogelÿk is geweest wegens de arme Luÿden in ’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rner gebied gevangen sittende gejnformeert, en Twee gebroeders va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ÿn verwanten die na Bern op de markt gereÿst sÿn verzogt,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ÿgentlyke eeniger maten te Ervaren, maer sÿ hebben mÿ niet een eenig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am mede gebragt, ter oorsaak dat sÿ niet jn de stad Bern maer jn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-schap gevangen zijn. Dit hebben sÿ mÿ overgebragt, dat nog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ver 200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e manz Parsonen (en daer onder Leeraers) gevangen zÿn; dat nada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ÿ uÿt het Land sÿn geweest, zÿ in ’t selve sÿ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der gekomen, 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en daer heÿmelÿk hebben geleerd; anderen hebben gewÿgert uÿt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te trekken. Nu is het jmmers niet te lochenen, dat als de overheÿd i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nse land-schapp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ten teegen haer heeft laten uÿtgaa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ien uE[dele] sig wist te erinneren</w:t>
      </w:r>
    </w:p>
    <w:p w:rsidR="00D67B4B" w:rsidRDefault="00D67B4B" w:rsidP="00D67B4B">
      <w:pPr>
        <w:pStyle w:val="OriginalText"/>
        <w:rPr>
          <w:w w:val="97"/>
          <w:sz w:val="19"/>
          <w:szCs w:val="19"/>
        </w:rPr>
      </w:pPr>
      <w:r>
        <w:rPr>
          <w:w w:val="97"/>
          <w:sz w:val="19"/>
          <w:szCs w:val="19"/>
        </w:rPr>
        <w:t>’t geen ik daer over voor 4 Jaren met uE[dele] heb gediscoureerd, soo soude uE[dele]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t haest begrÿpen. Het sommier berust alles op ’t volgende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1 daer sÿn jn ons Switsersland twee soo genaam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tzerland:two religions allow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ligien vrÿ, als d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eformeerde en de Paapse, en ’t is door de Regenten van ons land beslot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rden, geene andere te dulde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2 jsser een gestadige en openbare na-ÿver, ja van de zÿde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urch:Catholics threa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pisten tegens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s een heÿmelyke grote vÿandschap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3 zÿn onse landen sodanig jn malkander vermenght, dat jeder Canto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wederzÿtse Religie jnwoonders, heef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4 dewÿl uE[deler] religie verbied d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ed van getrouwheÿd aan de hoge over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ÿd te doen,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resistan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eÿgert jn cas van nood, Stad &amp; Land te helpen bescherm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 lÿfelyke wapenen, soo zie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5 onse hoge overheÿd die saak ten uyttersten gevaarlyk in, also wanneer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lker meÿningen de overhand souden neemen, haer vÿanden haer alsdan s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 moeyten overhoop komen werpen landen, en luyden jammerlyk vermoord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gen en verstoten, sonder dat zÿ haer souden kunnen wederstaen, waerom d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yl de geen die haer hulp bieden souden, uÿt kragt van haer leer, sulkx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doen wilden. De hoge overheid hier om sÿ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6 uÿt kragt van hare Conscientie, en ‘t bevel Gods verpligt sorg te dra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, dat sodanige (haren lande schadelyk gevoelen) niet jn en sette om also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lfs geen ontrouwe regenten bevonden te worden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Hare meÿningh is egter niet op een cruele Antichristense wijse door e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gemeene vervolgingh sulke lieden door de dood uÿtteroejen, maar zÿ gev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aer verlof uÿt het vaderland jn vreede te vertrekken, of zig na de wetten va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hoge overheÿd jn het land reguleren, dog jndien zÿ het land niet will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ÿmen, nog na hare jnsettinge leeven, soo willen zÿ haer als verstoorders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van stand en land tot verbeteringh tugtigen. Deese sÿn de summiere gr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 en motiven der hoge overheÿd. Ik verwonder mÿ dat uE[dele] niet heb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t Bernse Placcaet teegen haer, nog ook het Boek, ’t welk een sekere vrom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n God rusten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ormann, Geo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eologus tot Bern, die altÿd de middelweg hielt,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maakt heeft. Als uE[dele]die twee stukken niet en hebt, soo wil ik d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n de aanstaande Frankforder Paas-mis senden. UE[dele] sult seer veel jnformat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ar uÿt krÿgen. De grote Eenige hoog geloofden God laet ons dog eens koomen</w:t>
      </w:r>
    </w:p>
    <w:p w:rsidR="0084002E" w:rsidRDefault="00D67B4B" w:rsidP="00D67B4B">
      <w:r>
        <w:rPr>
          <w:sz w:val="19"/>
          <w:szCs w:val="19"/>
        </w:rPr>
        <w:t>tot de Eenigheÿd des geloofs tot zÿn prÿs en onse heÿl, Amen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7B4B" w:rsidRDefault="00D67B4B" w:rsidP="00D67B4B">
      <w:pPr>
        <w:spacing w:after="0" w:line="240" w:lineRule="auto"/>
      </w:pPr>
      <w:r>
        <w:separator/>
      </w:r>
    </w:p>
  </w:endnote>
  <w:endnote w:type="continuationSeparator" w:id="0">
    <w:p w:rsidR="00D67B4B" w:rsidRDefault="00D67B4B" w:rsidP="00D67B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7B4B" w:rsidRDefault="00D67B4B" w:rsidP="00D67B4B">
      <w:pPr>
        <w:spacing w:after="0" w:line="240" w:lineRule="auto"/>
      </w:pPr>
      <w:r>
        <w:separator/>
      </w:r>
    </w:p>
  </w:footnote>
  <w:footnote w:type="continuationSeparator" w:id="0">
    <w:p w:rsidR="00D67B4B" w:rsidRDefault="00D67B4B" w:rsidP="00D67B4B">
      <w:pPr>
        <w:spacing w:after="0" w:line="240" w:lineRule="auto"/>
      </w:pPr>
      <w:r>
        <w:continuationSeparator/>
      </w:r>
    </w:p>
  </w:footnote>
  <w:footnote w:id="1">
    <w:p w:rsidR="00D67B4B" w:rsidRDefault="00D67B4B" w:rsidP="00D67B4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6 from the De Hoop Scheffer </w:t>
      </w:r>
      <w:r>
        <w:rPr>
          <w:rStyle w:val="Italics"/>
        </w:rPr>
        <w:t>Inventaris</w:t>
      </w:r>
      <w:r>
        <w:t>.</w:t>
      </w:r>
    </w:p>
    <w:p w:rsidR="00D67B4B" w:rsidRDefault="00D67B4B" w:rsidP="00D67B4B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7B4B"/>
    <w:rsid w:val="006C7576"/>
    <w:rsid w:val="007D0AF3"/>
    <w:rsid w:val="0084002E"/>
    <w:rsid w:val="00880097"/>
    <w:rsid w:val="00D6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873879-3CDC-40B9-BB43-384930BD0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D67B4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7B4B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D67B4B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D67B4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D67B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2D46CD1-B295-427E-A7EF-D4F79FE0326E}"/>
</file>

<file path=customXml/itemProps2.xml><?xml version="1.0" encoding="utf-8"?>
<ds:datastoreItem xmlns:ds="http://schemas.openxmlformats.org/officeDocument/2006/customXml" ds:itemID="{21340614-1124-432D-A884-32F2F79AB134}"/>
</file>

<file path=customXml/itemProps3.xml><?xml version="1.0" encoding="utf-8"?>
<ds:datastoreItem xmlns:ds="http://schemas.openxmlformats.org/officeDocument/2006/customXml" ds:itemID="{08ECEA22-87D3-4466-A472-BB56FA10D99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1</Words>
  <Characters>3030</Characters>
  <Application>Microsoft Office Word</Application>
  <DocSecurity>0</DocSecurity>
  <Lines>25</Lines>
  <Paragraphs>7</Paragraphs>
  <ScaleCrop>false</ScaleCrop>
  <Company/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3:50:00Z</dcterms:created>
  <dcterms:modified xsi:type="dcterms:W3CDTF">2023-07-3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